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0613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Pola Kunic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Rafal Kunic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